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8d65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625fb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b1bb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01T15:09:11Z</dcterms:created>
  <dcterms:modified xsi:type="dcterms:W3CDTF">2021-12-01T15:09:11Z</dcterms:modified>
</cp:coreProperties>
</file>